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098BC5" w14:textId="77777777" w:rsidR="00C621FC" w:rsidRPr="00EA3565" w:rsidRDefault="00C621FC" w:rsidP="00C621FC">
      <w:pPr>
        <w:rPr>
          <w:rFonts w:ascii="Times" w:hAnsi="Times" w:cs="Times"/>
          <w:b/>
          <w:bCs/>
          <w:sz w:val="24"/>
          <w:szCs w:val="24"/>
          <w:lang w:val="de-DE"/>
        </w:rPr>
      </w:pPr>
      <w:r w:rsidRPr="00EA3565">
        <w:rPr>
          <w:rFonts w:ascii="Times" w:hAnsi="Times" w:cs="Times"/>
          <w:b/>
          <w:bCs/>
          <w:sz w:val="24"/>
          <w:szCs w:val="24"/>
          <w:lang w:val="de-DE"/>
        </w:rPr>
        <w:t>Table S</w:t>
      </w:r>
      <w:r>
        <w:rPr>
          <w:rFonts w:ascii="Times" w:hAnsi="Times" w:cs="Times" w:hint="eastAsia"/>
          <w:b/>
          <w:bCs/>
          <w:sz w:val="24"/>
          <w:szCs w:val="24"/>
          <w:lang w:val="de-DE" w:eastAsia="zh-CN"/>
        </w:rPr>
        <w:t>10</w:t>
      </w:r>
      <w:r w:rsidRPr="00EA3565">
        <w:rPr>
          <w:rFonts w:ascii="Times" w:hAnsi="Times" w:cs="Times"/>
          <w:b/>
          <w:bCs/>
          <w:sz w:val="24"/>
          <w:szCs w:val="24"/>
          <w:lang w:val="de-DE"/>
        </w:rPr>
        <w:t xml:space="preserve">. Sequences of GS and NS. 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790"/>
        <w:gridCol w:w="1478"/>
        <w:gridCol w:w="6028"/>
      </w:tblGrid>
      <w:tr w:rsidR="00C621FC" w:rsidRPr="00EA3565" w14:paraId="0DE7BB31" w14:textId="77777777" w:rsidTr="00057978">
        <w:tc>
          <w:tcPr>
            <w:tcW w:w="476" w:type="pct"/>
          </w:tcPr>
          <w:p w14:paraId="0843B1E7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 w:eastAsia="zh-CN"/>
              </w:rPr>
            </w:pPr>
            <w:r w:rsidRPr="00EA3565">
              <w:rPr>
                <w:rFonts w:ascii="Times" w:hAnsi="Times" w:cs="Times" w:hint="eastAsia"/>
                <w:sz w:val="24"/>
                <w:szCs w:val="24"/>
                <w:lang w:val="de-DE" w:eastAsia="zh-CN"/>
              </w:rPr>
              <w:t>N</w:t>
            </w:r>
            <w:r w:rsidRPr="00EA3565">
              <w:rPr>
                <w:rFonts w:ascii="Times" w:hAnsi="Times" w:cs="Times"/>
                <w:sz w:val="24"/>
                <w:szCs w:val="24"/>
                <w:lang w:val="de-DE" w:eastAsia="zh-CN"/>
              </w:rPr>
              <w:t>ame</w:t>
            </w:r>
          </w:p>
        </w:tc>
        <w:tc>
          <w:tcPr>
            <w:tcW w:w="891" w:type="pct"/>
          </w:tcPr>
          <w:p w14:paraId="280C9A46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 w:eastAsia="zh-CN"/>
              </w:rPr>
            </w:pPr>
            <w:r w:rsidRPr="00EA3565">
              <w:rPr>
                <w:rFonts w:ascii="Times" w:hAnsi="Times" w:cs="Times" w:hint="eastAsia"/>
                <w:sz w:val="24"/>
                <w:szCs w:val="24"/>
                <w:lang w:val="de-DE" w:eastAsia="zh-CN"/>
              </w:rPr>
              <w:t>G</w:t>
            </w:r>
            <w:r w:rsidRPr="00EA3565">
              <w:rPr>
                <w:rFonts w:ascii="Times" w:hAnsi="Times" w:cs="Times"/>
                <w:sz w:val="24"/>
                <w:szCs w:val="24"/>
                <w:lang w:val="de-DE" w:eastAsia="zh-CN"/>
              </w:rPr>
              <w:t>ene accession</w:t>
            </w:r>
          </w:p>
        </w:tc>
        <w:tc>
          <w:tcPr>
            <w:tcW w:w="3632" w:type="pct"/>
          </w:tcPr>
          <w:p w14:paraId="0687417B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 w:eastAsia="zh-CN"/>
              </w:rPr>
            </w:pPr>
            <w:r w:rsidRPr="00EA3565">
              <w:rPr>
                <w:rFonts w:ascii="Times" w:hAnsi="Times" w:cs="Times" w:hint="eastAsia"/>
                <w:sz w:val="24"/>
                <w:szCs w:val="24"/>
                <w:lang w:val="de-DE" w:eastAsia="zh-CN"/>
              </w:rPr>
              <w:t>S</w:t>
            </w:r>
            <w:r w:rsidRPr="00EA3565">
              <w:rPr>
                <w:rFonts w:ascii="Times" w:hAnsi="Times" w:cs="Times"/>
                <w:sz w:val="24"/>
                <w:szCs w:val="24"/>
                <w:lang w:val="de-DE" w:eastAsia="zh-CN"/>
              </w:rPr>
              <w:t>equence</w:t>
            </w:r>
          </w:p>
        </w:tc>
      </w:tr>
      <w:tr w:rsidR="00C621FC" w:rsidRPr="00C621FC" w14:paraId="05FE468B" w14:textId="77777777" w:rsidTr="00057978">
        <w:tc>
          <w:tcPr>
            <w:tcW w:w="476" w:type="pct"/>
          </w:tcPr>
          <w:p w14:paraId="0E05006D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 w:eastAsia="zh-CN"/>
              </w:rPr>
            </w:pPr>
            <w:r w:rsidRPr="00EA3565">
              <w:rPr>
                <w:rFonts w:ascii="Times" w:hAnsi="Times" w:cs="Times" w:hint="eastAsia"/>
                <w:sz w:val="24"/>
                <w:szCs w:val="24"/>
                <w:lang w:val="de-DE" w:eastAsia="zh-CN"/>
              </w:rPr>
              <w:t>G</w:t>
            </w:r>
            <w:r w:rsidRPr="00EA3565">
              <w:rPr>
                <w:rFonts w:ascii="Times" w:hAnsi="Times" w:cs="Times"/>
                <w:sz w:val="24"/>
                <w:szCs w:val="24"/>
                <w:lang w:val="de-DE" w:eastAsia="zh-CN"/>
              </w:rPr>
              <w:t>S</w:t>
            </w:r>
          </w:p>
        </w:tc>
        <w:tc>
          <w:tcPr>
            <w:tcW w:w="891" w:type="pct"/>
          </w:tcPr>
          <w:p w14:paraId="70EDFCDC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A3565">
              <w:rPr>
                <w:rFonts w:ascii="Times" w:hAnsi="Times"/>
                <w:sz w:val="24"/>
                <w:szCs w:val="24"/>
              </w:rPr>
              <w:t>MT548012</w:t>
            </w:r>
          </w:p>
        </w:tc>
        <w:tc>
          <w:tcPr>
            <w:tcW w:w="3632" w:type="pct"/>
          </w:tcPr>
          <w:p w14:paraId="750A64A7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EA3565">
              <w:rPr>
                <w:rFonts w:ascii="Times" w:hAnsi="Times" w:cs="Times"/>
                <w:sz w:val="24"/>
                <w:szCs w:val="24"/>
                <w:lang w:val="de-DE"/>
              </w:rPr>
              <w:t xml:space="preserve"> ATTGCAGAAT CCCGTGAACC ATCGAGTCTT TGAACGCAAG TTGCGCCCCA AGCCTTTGGG</w:t>
            </w:r>
          </w:p>
          <w:p w14:paraId="2AC447B1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1</w:t>
            </w:r>
            <w:r w:rsidRPr="00EA3565">
              <w:rPr>
                <w:rFonts w:ascii="Times" w:hAnsi="Times" w:cs="Times"/>
                <w:sz w:val="24"/>
                <w:szCs w:val="24"/>
                <w:lang w:val="de-DE"/>
              </w:rPr>
              <w:t xml:space="preserve"> CCGAGGGCAC GTCTGCCTGG GTGTCACGCA TTGTAGCCCC CCACCCTCGT CGTAATGTCT</w:t>
            </w:r>
          </w:p>
          <w:p w14:paraId="46FF0FDE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21</w:t>
            </w:r>
            <w:r w:rsidRPr="00EA3565">
              <w:rPr>
                <w:rFonts w:ascii="Times" w:hAnsi="Times" w:cs="Times"/>
                <w:sz w:val="24"/>
                <w:szCs w:val="24"/>
                <w:lang w:val="de-DE"/>
              </w:rPr>
              <w:t xml:space="preserve"> GTGAGGGCTG TGTGGGGCTG ATACTGGCCT TCCCGTATGC ACAGCAATGC GGTTGGCCCA</w:t>
            </w:r>
          </w:p>
          <w:p w14:paraId="421084D3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EA3565">
              <w:rPr>
                <w:rFonts w:ascii="Times" w:hAnsi="Times" w:cs="Times"/>
                <w:sz w:val="24"/>
                <w:szCs w:val="24"/>
                <w:lang w:val="de-DE"/>
              </w:rPr>
              <w:t xml:space="preserve"> AATGGAGGAA CCCAGGGCGG TGTATGCCAT GATGAACGGT GGTGTGTGCT TAGCCTGCCG</w:t>
            </w:r>
          </w:p>
          <w:p w14:paraId="0EC46FF1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EA3565">
              <w:rPr>
                <w:rFonts w:ascii="Times" w:hAnsi="Times" w:cs="Times"/>
                <w:sz w:val="24"/>
                <w:szCs w:val="24"/>
                <w:lang w:val="de-DE"/>
              </w:rPr>
              <w:t xml:space="preserve"> TCGTTAGAGC ATCATGCGCA TCATGCCCTT GAGGTATGTT TCGTGGACAA CCCCGGTGCA</w:t>
            </w:r>
          </w:p>
          <w:p w14:paraId="21072980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EA3565">
              <w:rPr>
                <w:rFonts w:ascii="Times" w:hAnsi="Times" w:cs="Times"/>
                <w:sz w:val="24"/>
                <w:szCs w:val="24"/>
                <w:lang w:val="de-DE"/>
              </w:rPr>
              <w:t xml:space="preserve"> ATCATAGCGC GCATCGCGAC CCCAGGTCAG GCGGGAGCAC CCGCTGAGTT TAAGCATATC</w:t>
            </w:r>
          </w:p>
          <w:p w14:paraId="2ACFC8C7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EA3565">
              <w:rPr>
                <w:rFonts w:ascii="Times" w:hAnsi="Times" w:cs="Times"/>
                <w:sz w:val="24"/>
                <w:szCs w:val="24"/>
                <w:lang w:val="de-DE"/>
              </w:rPr>
              <w:t xml:space="preserve"> AATAAGCGGA GGAAAAGAAA CTTACCAGGA TTCCCCTAGT AACGGCGAGC GAACCGGGAA</w:t>
            </w:r>
          </w:p>
          <w:p w14:paraId="00563364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EA3565">
              <w:rPr>
                <w:rFonts w:ascii="Times" w:hAnsi="Times" w:cs="Times"/>
                <w:sz w:val="24"/>
                <w:szCs w:val="24"/>
                <w:lang w:val="de-DE"/>
              </w:rPr>
              <w:t xml:space="preserve"> TAGCCCAGCT TGAAAATTGG TCGCCCTCGG CGTTCGAATT GTA</w:t>
            </w:r>
          </w:p>
        </w:tc>
      </w:tr>
      <w:tr w:rsidR="00C621FC" w:rsidRPr="00C621FC" w14:paraId="460E18C3" w14:textId="77777777" w:rsidTr="00057978">
        <w:tc>
          <w:tcPr>
            <w:tcW w:w="476" w:type="pct"/>
          </w:tcPr>
          <w:p w14:paraId="06E4F35B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</w:p>
        </w:tc>
        <w:tc>
          <w:tcPr>
            <w:tcW w:w="891" w:type="pct"/>
          </w:tcPr>
          <w:p w14:paraId="18589608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A7FC9">
              <w:rPr>
                <w:rFonts w:ascii="Times" w:hAnsi="Times"/>
                <w:sz w:val="24"/>
              </w:rPr>
              <w:t>MT548013</w:t>
            </w:r>
          </w:p>
        </w:tc>
        <w:tc>
          <w:tcPr>
            <w:tcW w:w="3632" w:type="pct"/>
          </w:tcPr>
          <w:p w14:paraId="19806565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ATTGCAGAAT CCCGTGAACC ATCGAGTCTT TGAACGCAAG TTGCGCCCCA AGCCTTTGGG</w:t>
            </w:r>
          </w:p>
          <w:p w14:paraId="6DBEA386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CCGAGGGCAC GTCTGCCTGG GTGTCACGCA TTGTAGCCCC CCACCCTCGT CGTAATGTCT</w:t>
            </w:r>
          </w:p>
          <w:p w14:paraId="45944D58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2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GTGAGGGCTG TGTGGGGCTG ATACTGGCCT TCCCGTATGC ACAGCAATGC GGTTGGCCCA</w:t>
            </w:r>
          </w:p>
          <w:p w14:paraId="6567FC5D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AATGGAGGAA CCCAGGGCGG TGTATGCCAT GATGAACGGT GGTGTGTGCT TAGCCTGCCG</w:t>
            </w:r>
          </w:p>
          <w:p w14:paraId="61495BFE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TCGTTAGAGC ATCATGCGCA TCATGCCCTT GAGGTATGTT TCGTGGACAA CCCCGGTGCA</w:t>
            </w:r>
          </w:p>
          <w:p w14:paraId="565B01CE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ATCATAGCGC GCATCGCGAC CCCAGGTCAG GCGGGAGCAC CCGCTGAGTT TAAGCATATC</w:t>
            </w:r>
          </w:p>
          <w:p w14:paraId="7C611034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AATAAGCGGA GGAAAAGAAA CTTACCAGGA TTCCCCTAGT AACGGCGAGC GAACCGGGAA</w:t>
            </w:r>
          </w:p>
          <w:p w14:paraId="32B788F6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F920C8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TAGCCCAGCT TGAAAATTGG TCGCCCTCGG CGTTCGAATT GTA</w:t>
            </w:r>
          </w:p>
        </w:tc>
      </w:tr>
      <w:tr w:rsidR="00C621FC" w:rsidRPr="00C621FC" w14:paraId="6EF1DAF7" w14:textId="77777777" w:rsidTr="00057978">
        <w:tc>
          <w:tcPr>
            <w:tcW w:w="476" w:type="pct"/>
          </w:tcPr>
          <w:p w14:paraId="25D8D10D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</w:p>
        </w:tc>
        <w:tc>
          <w:tcPr>
            <w:tcW w:w="891" w:type="pct"/>
          </w:tcPr>
          <w:p w14:paraId="09D89BE5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A7FC9">
              <w:rPr>
                <w:rFonts w:ascii="Times" w:hAnsi="Times"/>
                <w:sz w:val="24"/>
              </w:rPr>
              <w:t>MT548014</w:t>
            </w:r>
          </w:p>
        </w:tc>
        <w:tc>
          <w:tcPr>
            <w:tcW w:w="3632" w:type="pct"/>
          </w:tcPr>
          <w:p w14:paraId="55E14E32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ATTGCAGAAT CCCGTGAACC ATCGAGTCTT TGAACGCAAG TTGCGCCCCA AGCCTTTGGG</w:t>
            </w:r>
          </w:p>
          <w:p w14:paraId="3F81C23C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lastRenderedPageBreak/>
              <w:t>6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CCGAGGGCAC GTCTGCCTGG GTGTCACGCA TTGTAGCCCC CCACCCTCGT CGTAATGTCT</w:t>
            </w:r>
          </w:p>
          <w:p w14:paraId="70054B1D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2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GTGAGGGCTG TGTGGGGCTG ATACTGGCCT TCCCGTATGC ACAGCAATGC GGTTGGCCCA</w:t>
            </w:r>
          </w:p>
          <w:p w14:paraId="161F9724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AATGGAGGAA CCCAGGGCGG TGTATGCCAT GATGAACGGT GGTGTGTGCT TAGCCTGCCG</w:t>
            </w:r>
          </w:p>
          <w:p w14:paraId="54F60071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TCGTTAGAGC ATCATGCGCA TCATGCCCTT GAGGTATGTT TCGTGGACAA CCCCGGTGCA</w:t>
            </w:r>
          </w:p>
          <w:p w14:paraId="7C7BCA03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ATCATAGCGC GCATCGCGAC CCCAGGTCAG GCGGGAGCAC CCGCTGAGTT TAAGCATATC</w:t>
            </w:r>
          </w:p>
          <w:p w14:paraId="3401C290" w14:textId="77777777" w:rsidR="00C621FC" w:rsidRPr="00F920C8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AATAAGCGGA GGAAAAGAAA CTTACCAGGA TTCCCCTAGT AACGGCGAGC GAACCGGGAA</w:t>
            </w:r>
          </w:p>
          <w:p w14:paraId="4291D053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F920C8">
              <w:rPr>
                <w:rFonts w:ascii="Times" w:hAnsi="Times" w:cs="Times"/>
                <w:sz w:val="24"/>
                <w:szCs w:val="24"/>
                <w:lang w:val="de-DE"/>
              </w:rPr>
              <w:t xml:space="preserve"> TAGCCCAGCT TGAAAATTGG TCGCCCTCGG CGTTCGAATT GTA</w:t>
            </w:r>
          </w:p>
        </w:tc>
      </w:tr>
      <w:tr w:rsidR="00C621FC" w:rsidRPr="00EA3565" w14:paraId="7945B9C9" w14:textId="77777777" w:rsidTr="00057978">
        <w:tc>
          <w:tcPr>
            <w:tcW w:w="476" w:type="pct"/>
          </w:tcPr>
          <w:p w14:paraId="4F6A1543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</w:p>
        </w:tc>
        <w:tc>
          <w:tcPr>
            <w:tcW w:w="891" w:type="pct"/>
          </w:tcPr>
          <w:p w14:paraId="33BE9BF5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A7FC9">
              <w:rPr>
                <w:rFonts w:ascii="Times" w:hAnsi="Times"/>
                <w:sz w:val="24"/>
              </w:rPr>
              <w:t>MT548018</w:t>
            </w:r>
          </w:p>
        </w:tc>
        <w:tc>
          <w:tcPr>
            <w:tcW w:w="3632" w:type="pct"/>
          </w:tcPr>
          <w:p w14:paraId="3271E012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AGTGAGAAC TTTCAAATTC AGAGAAACCC TGGAATTAAA AACGGGCAAT CCTGAGCCAA</w:t>
            </w:r>
          </w:p>
          <w:p w14:paraId="55ADD2C0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TCCTGTTTT ACAAAAATAA ACAAAGGTTC GGAAAGAAAG AATTCAAAAA AAAGGGGGGA</w:t>
            </w:r>
          </w:p>
          <w:p w14:paraId="087B0325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2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AGGTGCAGA GACTCAATGG AAGCTGTTCT AACAAATGGG GTTGACCACC TTTCCGTTAG</w:t>
            </w:r>
          </w:p>
          <w:p w14:paraId="72344B6D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AAAGGAATC CTTCTATCGA AATTCCAGAA AGGATGAAGG ATAAACCTAT ACGCATACCT</w:t>
            </w:r>
          </w:p>
          <w:p w14:paraId="5B3E7C26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AAGGTAATG AAAAACTATC TCAAAAAAGA GGACCAAAGC CCTTTTATAT TATATATTTT</w:t>
            </w:r>
          </w:p>
          <w:p w14:paraId="072D98D9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ATGAAAAAT AGAAATATAA AGAATTGTTG TGAATTGGTA TTGATTCCAA GTTGAAGAAA</w:t>
            </w:r>
          </w:p>
          <w:p w14:paraId="7B4D648A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GAATCGATTA CAACATTCAT TAATAAAATT ATTCACCCCA AAGTTTGATA AATCTTTTGA</w:t>
            </w:r>
          </w:p>
          <w:p w14:paraId="63170CAC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GAACGGATT AATCGGACGA GAATAAAGAT AGAGTCCCGT TCTACATGTC AATATCAATA</w:t>
            </w:r>
          </w:p>
          <w:p w14:paraId="064E1D25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8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CTGACAAGAA TGCAATTTAT AGTAAGAGGA AAATCCGTCG ACTTTGAAAA TCGTGAGGGT</w:t>
            </w:r>
          </w:p>
          <w:p w14:paraId="7DC0D52D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54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CAAGTCCCT CTATCCCCAA CCTCCAAAAC CCGCTGACGC TCTACCTATT TTTTTTTTTT</w:t>
            </w:r>
          </w:p>
          <w:p w14:paraId="69BF1D26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0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GATTTCTAC CTATTTTTTA TCTTACCCTC TCCTTTTGTT AGGGGTTCAA AGTTACTTAT</w:t>
            </w:r>
          </w:p>
          <w:p w14:paraId="63CE3A1B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CTTTCCCATT CATCCAATTC TTTTCCATTT TACAGGCGTA TCCAAGCATC ATTTTTTCTC</w:t>
            </w:r>
          </w:p>
          <w:p w14:paraId="79980EF2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lastRenderedPageBreak/>
              <w:t>72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TAACACAAA TATAGGTACA AATCAACATT TTTGAGTAAG GAATACCCAT TTGAATGATT</w:t>
            </w:r>
          </w:p>
          <w:p w14:paraId="598264C1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78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CAAAATCATT ACTCAGACTG AAACTTACAT ACAAAGTCGT CCCTTCAAAG ATTCTGTCAA</w:t>
            </w:r>
          </w:p>
          <w:p w14:paraId="7A603047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84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TCCCGTTCG CTACTTTGAC TTTGATTTTA TTTTAATACT TTTTTTCGTC TTTTTTTTTT</w:t>
            </w:r>
          </w:p>
          <w:p w14:paraId="572910C6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90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CATTTTATT TTGATTTTTT CATTTTTAAT TGACATAGAC ACAAGTCCTC TATAAAAATG</w:t>
            </w:r>
          </w:p>
          <w:p w14:paraId="5D7554DE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9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GGATGATGT</w:t>
            </w:r>
          </w:p>
        </w:tc>
      </w:tr>
      <w:tr w:rsidR="00C621FC" w:rsidRPr="00EA3565" w14:paraId="5A8767F3" w14:textId="77777777" w:rsidTr="00057978">
        <w:tc>
          <w:tcPr>
            <w:tcW w:w="476" w:type="pct"/>
          </w:tcPr>
          <w:p w14:paraId="02F55EDE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</w:p>
        </w:tc>
        <w:tc>
          <w:tcPr>
            <w:tcW w:w="891" w:type="pct"/>
          </w:tcPr>
          <w:p w14:paraId="1A450E18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A7FC9">
              <w:rPr>
                <w:rFonts w:ascii="Times" w:hAnsi="Times"/>
                <w:sz w:val="24"/>
              </w:rPr>
              <w:t>MT548019</w:t>
            </w:r>
          </w:p>
        </w:tc>
        <w:tc>
          <w:tcPr>
            <w:tcW w:w="3632" w:type="pct"/>
          </w:tcPr>
          <w:p w14:paraId="663A5EF9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AGTGAGAAC TTTCAAATTC AGAGAAACCC TGGAATTAAA AACGGGCAAT CCTGAGCCAA</w:t>
            </w:r>
          </w:p>
          <w:p w14:paraId="685A6666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TCCTGTTTT ACAAAAATAA ACAAAGGTTC GGAAAGAAAG AATTCAAAAA AAAGGGGGGA</w:t>
            </w:r>
          </w:p>
          <w:p w14:paraId="6F173F21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2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AGGTGCAGA GACTCAATGG AAGCTGTTCT AACAAATGGG GTTGACCACC TTTCCGTTAG</w:t>
            </w:r>
          </w:p>
          <w:p w14:paraId="69DDBA4A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AAAGGAATC CTTCTATCGA AATTCCAGAA AGGATGAAGG ATAAACCTAT ACGCATACCT</w:t>
            </w:r>
          </w:p>
          <w:p w14:paraId="7A4098E6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AAGGTAATG AAAAACTATC TCAAAAAAGA GGACCAAAGC CCTTTTATAT TATATATTTT</w:t>
            </w:r>
          </w:p>
          <w:p w14:paraId="1B369E9A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ATGAAAAAT AGAAATATAA AGAATTGTTG TGAATTGGTA TTGATTCCAA GTTGAAGAAA</w:t>
            </w:r>
          </w:p>
          <w:p w14:paraId="196F34EB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GAATCGATTA CAACATTCAT TAATAAAATT ATTCACCCCA AAGTTTGATA AATCTTTTGA</w:t>
            </w:r>
          </w:p>
          <w:p w14:paraId="5A4DCCF9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GAACGGATT AATCGGACGA GAATAAAGAT AGAGTCCCGT TCTACATGTC AATATCAATA</w:t>
            </w:r>
          </w:p>
          <w:p w14:paraId="75BD4FBC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8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CTGACAAGAA TGCAATTTAT AGTAAGAGGA AAATCCGTCG ACTTTGAAAA TCGTGAGGGT</w:t>
            </w:r>
          </w:p>
          <w:p w14:paraId="7AA8D2FC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54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CAAGTCCCT CTATCCCCAA CCTCCAAAAC CCGCTGACGC TCTACCTATT TTTTTTTTTT</w:t>
            </w:r>
          </w:p>
          <w:p w14:paraId="39B2F8C5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0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GATTTCTAC CTATTTTTTA TCTTACCCTC TCCTTTTGTT AGGGGTTCAA AGTTACTTAT</w:t>
            </w:r>
          </w:p>
          <w:p w14:paraId="21FE74B6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CTTTCCCATT CATCCAATTC TTTTCCATTT TACAGGCGTA TCCAAGCATC ATTTTTTCTC</w:t>
            </w:r>
          </w:p>
          <w:p w14:paraId="39D0271C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72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TAACACAAA TATAGGTACA AATCAACATT TTTGAGTAAG GAATACCCAT TTGAATGATT</w:t>
            </w:r>
          </w:p>
          <w:p w14:paraId="01793178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78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CAAAATCATT ACTCAGACTG AAACTTACAT ACAAAGTCGT CCCTTCAAAG ATTCTGTCAA</w:t>
            </w:r>
          </w:p>
          <w:p w14:paraId="216B8956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lastRenderedPageBreak/>
              <w:t>84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TCCCGTTCG CTACTTTGAC TTTGATTTTA TTTTAATACT TTTTTTCGTC TTTTTTTTTT</w:t>
            </w:r>
          </w:p>
          <w:p w14:paraId="35805953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90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CATTTTATT TTGATTTTTT CATTTTTAAT TGACATAGAC ACAAGTCCTC TATAAAAATG</w:t>
            </w:r>
          </w:p>
          <w:p w14:paraId="17EF8329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9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GGATGATGT</w:t>
            </w:r>
          </w:p>
        </w:tc>
      </w:tr>
      <w:tr w:rsidR="00C621FC" w:rsidRPr="00EA3565" w14:paraId="0258C604" w14:textId="77777777" w:rsidTr="00057978">
        <w:tc>
          <w:tcPr>
            <w:tcW w:w="476" w:type="pct"/>
          </w:tcPr>
          <w:p w14:paraId="17ABCDFD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</w:p>
        </w:tc>
        <w:tc>
          <w:tcPr>
            <w:tcW w:w="891" w:type="pct"/>
          </w:tcPr>
          <w:p w14:paraId="350A2E4A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A7FC9">
              <w:rPr>
                <w:rFonts w:ascii="Times" w:hAnsi="Times"/>
                <w:sz w:val="24"/>
              </w:rPr>
              <w:t>MT548020</w:t>
            </w:r>
          </w:p>
        </w:tc>
        <w:tc>
          <w:tcPr>
            <w:tcW w:w="3632" w:type="pct"/>
          </w:tcPr>
          <w:p w14:paraId="629E9C61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AGTGAGAAC TTTCAAATTC AGAGAAACCC TGGAATTAAA AACGGGCAAT CCTGAGCCAA</w:t>
            </w:r>
          </w:p>
          <w:p w14:paraId="79E22AB9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TCCTGTTTT ACAAAAATAA ACAAAGGTTC GGAAAGAAAG AATTCAAAAA AAAGGGGGGA</w:t>
            </w:r>
          </w:p>
          <w:p w14:paraId="748DF437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2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AGGTGCAGA GACTCAATGG AAGCTGTTCT AACAAATGGG GTTGACCACC TTTCCGTTAG</w:t>
            </w:r>
          </w:p>
          <w:p w14:paraId="04DEC94F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AAAGGAATC CTTCTATCGA AATTCCAGAA AGGATGAAGG ATAAACCTAT ACGCATACCT</w:t>
            </w:r>
          </w:p>
          <w:p w14:paraId="71DDA1C1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AAGGTAATG AAAAACTATC TCAAAAAAGA GGACCAAAGC CCTTTTATAT TATATATTTT</w:t>
            </w:r>
          </w:p>
          <w:p w14:paraId="5E9362F2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ATGAAAAAT AGAAATATAA AGAATTGTTG TGAATTGGTA TTGATTCCAA GTTGAAGAAA</w:t>
            </w:r>
          </w:p>
          <w:p w14:paraId="5747C53D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GAATCGATTA CAACATTCAT TAATAAAATT ATTCACCCCA AAGTTTGATA AATCTTTTGA</w:t>
            </w:r>
          </w:p>
          <w:p w14:paraId="7766A181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GAACGGATT AATCGGACGA GAATAAAGAT AGAGTCCCGT TCTACATGTC AATATCAATA</w:t>
            </w:r>
          </w:p>
          <w:p w14:paraId="374EC4BB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8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CTGACAAGAA TGCAATTTAT AGTAAGAGGA AAATCCGTCG ACTTTGAAAA TCGTGAGGGT</w:t>
            </w:r>
          </w:p>
          <w:p w14:paraId="63DDFEF1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54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CAAGTCCCT CTATCCCCAA CCTCCAAAAC CCGCTGACGC TCTACCTATT TTTTTTTTTT</w:t>
            </w:r>
          </w:p>
          <w:p w14:paraId="568A488E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0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GATTTCTAC CTATTTTTTA TCTTACCCTC TCCTTTTGTT AGGGGTTCAA AGTTACTTAT</w:t>
            </w:r>
          </w:p>
          <w:p w14:paraId="120E43BC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CTTTCCCATT CATCCAATTC TTTTCCATTT TACAGGCGTA TCCAAGCATC ATTTTTTCTC</w:t>
            </w:r>
          </w:p>
          <w:p w14:paraId="48493619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72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TAACACAAA TATAGGTACA AATCAACATT TTTGAGTAAG GAATACCCAT TTGAATGATT</w:t>
            </w:r>
          </w:p>
          <w:p w14:paraId="3BAD3CC4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78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CAAAATCATT ACTCAGACTG AAACTTACAT ACAAAGTCGT CCCTTCAAAG ATTCTGTCAA</w:t>
            </w:r>
          </w:p>
          <w:p w14:paraId="00010353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84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TCCCGTTCG CTACTTTGAC TTTGATTTTA TTTTAATACT TTTTTTCGTC TTTTTTTTTT</w:t>
            </w:r>
          </w:p>
          <w:p w14:paraId="41E92BA5" w14:textId="77777777" w:rsidR="00C621FC" w:rsidRPr="00EF518A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90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TCATTTTATT TTGATTTTTT CATTTTTAAT TGACATAGAC ACAAGTCCTC TATAAAAATG</w:t>
            </w:r>
          </w:p>
          <w:p w14:paraId="293C1E07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961</w:t>
            </w:r>
            <w:r w:rsidRPr="00EF518A">
              <w:rPr>
                <w:rFonts w:ascii="Times" w:hAnsi="Times" w:cs="Times"/>
                <w:sz w:val="24"/>
                <w:szCs w:val="24"/>
                <w:lang w:val="de-DE"/>
              </w:rPr>
              <w:t xml:space="preserve"> AGGATGATGT</w:t>
            </w:r>
          </w:p>
        </w:tc>
      </w:tr>
      <w:tr w:rsidR="00C621FC" w:rsidRPr="00C621FC" w14:paraId="37D3087E" w14:textId="77777777" w:rsidTr="00057978">
        <w:tc>
          <w:tcPr>
            <w:tcW w:w="476" w:type="pct"/>
          </w:tcPr>
          <w:p w14:paraId="22B14845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 w:eastAsia="zh-CN"/>
              </w:rPr>
            </w:pPr>
            <w:r>
              <w:rPr>
                <w:rFonts w:ascii="Times" w:hAnsi="Times" w:cs="Times" w:hint="eastAsia"/>
                <w:sz w:val="24"/>
                <w:szCs w:val="24"/>
                <w:lang w:val="de-DE" w:eastAsia="zh-CN"/>
              </w:rPr>
              <w:lastRenderedPageBreak/>
              <w:t>N</w:t>
            </w:r>
            <w:r>
              <w:rPr>
                <w:rFonts w:ascii="Times" w:hAnsi="Times" w:cs="Times"/>
                <w:sz w:val="24"/>
                <w:szCs w:val="24"/>
                <w:lang w:val="de-DE" w:eastAsia="zh-CN"/>
              </w:rPr>
              <w:t>S</w:t>
            </w:r>
          </w:p>
        </w:tc>
        <w:tc>
          <w:tcPr>
            <w:tcW w:w="891" w:type="pct"/>
          </w:tcPr>
          <w:p w14:paraId="062E371E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A7FC9">
              <w:rPr>
                <w:rFonts w:ascii="Times" w:hAnsi="Times"/>
                <w:sz w:val="24"/>
              </w:rPr>
              <w:t>MT548015</w:t>
            </w:r>
          </w:p>
        </w:tc>
        <w:tc>
          <w:tcPr>
            <w:tcW w:w="3632" w:type="pct"/>
          </w:tcPr>
          <w:p w14:paraId="36053F48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TATGCGATTT ATTTGGTGTG AATTGCAGAA TCCCGTGAAC CATCGAGTCT TTGAACGCAA</w:t>
            </w:r>
          </w:p>
          <w:p w14:paraId="02598EA4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GTTGCGCCCC AAGCCTTTGG GCCGAGGGCA CGTCTGCCTG GGTGTCACGC ATTGTAGCCC</w:t>
            </w:r>
          </w:p>
          <w:p w14:paraId="40C1E91E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2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CCCACCCTCG TCGTAATGTC TGTGAGGGCT GTGTGGGGCT GATACTGGCC TTCCCGTATG</w:t>
            </w:r>
          </w:p>
          <w:p w14:paraId="6A18FEF0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CACAGCAATG CGGTTGGCCC AAATGGAGGA ACCCAGGGCG GTGTATGCCA TGATGAACGG</w:t>
            </w:r>
          </w:p>
          <w:p w14:paraId="5BF92244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TGGTGTGTGC TTAGCCTGCC GTCGTTAGAG CATCATGCGC ATCATGCCCT TGAGGTATGT</w:t>
            </w:r>
          </w:p>
          <w:p w14:paraId="7FA465D0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TTCGTGGACA ACCCCGGTGC AATCATAGCG CGCATCGCGA CCCCAGGTCA GGCGGGAGCA</w:t>
            </w:r>
          </w:p>
          <w:p w14:paraId="60E2D7F8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CCCGCTGAGT TTAAGCATAT CAATAAGCGG AGGAAAAGAA ACTTACCAGG ATTCCCCTAG</w:t>
            </w:r>
          </w:p>
          <w:p w14:paraId="79842539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TAACGGCGAG CGAACCGGGA ATAGCCCAGC TTGAAAATTG GTCGCCCTCG GCGTTCGAAT</w:t>
            </w:r>
          </w:p>
          <w:p w14:paraId="5D94FDA2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8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TGTAGTCTGA AAAAAACCGT C</w:t>
            </w:r>
          </w:p>
        </w:tc>
      </w:tr>
      <w:tr w:rsidR="00C621FC" w:rsidRPr="00C621FC" w14:paraId="7F5137DA" w14:textId="77777777" w:rsidTr="00057978">
        <w:tc>
          <w:tcPr>
            <w:tcW w:w="476" w:type="pct"/>
          </w:tcPr>
          <w:p w14:paraId="35F99F0B" w14:textId="77777777" w:rsidR="00C621FC" w:rsidRDefault="00C621FC" w:rsidP="00057978">
            <w:pPr>
              <w:rPr>
                <w:rFonts w:ascii="Times" w:hAnsi="Times" w:cs="Times"/>
                <w:sz w:val="24"/>
                <w:szCs w:val="24"/>
                <w:lang w:val="de-DE" w:eastAsia="zh-CN"/>
              </w:rPr>
            </w:pPr>
          </w:p>
        </w:tc>
        <w:tc>
          <w:tcPr>
            <w:tcW w:w="891" w:type="pct"/>
          </w:tcPr>
          <w:p w14:paraId="44573799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A7FC9">
              <w:rPr>
                <w:rFonts w:ascii="Times" w:hAnsi="Times"/>
                <w:sz w:val="24"/>
              </w:rPr>
              <w:t>MT548016</w:t>
            </w:r>
          </w:p>
        </w:tc>
        <w:tc>
          <w:tcPr>
            <w:tcW w:w="3632" w:type="pct"/>
          </w:tcPr>
          <w:p w14:paraId="60FCB0D0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GTGTGAATTG CAGAATCCCG TGAACCATCG AGTCTTTGAA CGCAAGTTGC GCCCCAAGCC</w:t>
            </w:r>
          </w:p>
          <w:p w14:paraId="5917F94C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TTTGGGCCGA GGGCACGTCT GCCTGGGTGT CACGCATTGT AGCCCCCCAC CCTCGTCGTA</w:t>
            </w:r>
          </w:p>
          <w:p w14:paraId="07C3BB5E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2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ATGTCTGTGA GGGCTGTGTG GGGCTGATAC TGGCCTTCCC GTATGCACAG CAATGCGGTT</w:t>
            </w:r>
          </w:p>
          <w:p w14:paraId="7AF7C80E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GGCCCAAATG GAGGAACCCA GGGCGGTGTA TGCCATGATG AACGGTGGTG TGTGCTTAGC</w:t>
            </w:r>
          </w:p>
          <w:p w14:paraId="0EC2C929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CTGCCGTCGT TAGAGCATCA TGCGCATCAT GCCCTTGAGG TATGTTTCGT GGACAACCCC</w:t>
            </w:r>
          </w:p>
          <w:p w14:paraId="61ABD7F9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GGTGCAATCA TAGCGCGCAT CGCGACCCCA GGTCAGGCGG GAGCACCCGC TGAGTTTAAG</w:t>
            </w:r>
          </w:p>
          <w:p w14:paraId="1889607F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CATATCAATA AGCGGAGGAA AAGAAACTTA CCAGGATTCC CCTAGTAACG GCGAGCGAAC</w:t>
            </w:r>
          </w:p>
          <w:p w14:paraId="6947B755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CGGGAATAGC CCAGCTTGAA AATTGGTCGC CCTCGGCGTT CGAATTG</w:t>
            </w:r>
          </w:p>
        </w:tc>
      </w:tr>
      <w:tr w:rsidR="00C621FC" w:rsidRPr="00C621FC" w14:paraId="3ED20610" w14:textId="77777777" w:rsidTr="00057978">
        <w:tc>
          <w:tcPr>
            <w:tcW w:w="476" w:type="pct"/>
          </w:tcPr>
          <w:p w14:paraId="69D8AFB0" w14:textId="77777777" w:rsidR="00C621FC" w:rsidRDefault="00C621FC" w:rsidP="00057978">
            <w:pPr>
              <w:rPr>
                <w:rFonts w:ascii="Times" w:hAnsi="Times" w:cs="Times"/>
                <w:sz w:val="24"/>
                <w:szCs w:val="24"/>
                <w:lang w:val="de-DE" w:eastAsia="zh-CN"/>
              </w:rPr>
            </w:pPr>
          </w:p>
        </w:tc>
        <w:tc>
          <w:tcPr>
            <w:tcW w:w="891" w:type="pct"/>
          </w:tcPr>
          <w:p w14:paraId="38D8D8C4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A7FC9">
              <w:rPr>
                <w:rFonts w:ascii="Times" w:hAnsi="Times"/>
                <w:sz w:val="24"/>
              </w:rPr>
              <w:t>MT548017</w:t>
            </w:r>
          </w:p>
        </w:tc>
        <w:tc>
          <w:tcPr>
            <w:tcW w:w="3632" w:type="pct"/>
          </w:tcPr>
          <w:p w14:paraId="7200AB45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4A431B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GTGTGAATTG CAGAATCCCG TGAACCATCG AGTCTTTGAA CGCAAGTTGC GCCCCAAGCC</w:t>
            </w:r>
          </w:p>
          <w:p w14:paraId="1EB76EA1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TTTGGGCCGA GGGCACGTCT GCCTGGGTGT CACGCATTGT AGCCCCCCAC CCTCGTCGTA</w:t>
            </w:r>
          </w:p>
          <w:p w14:paraId="7E1BD400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lastRenderedPageBreak/>
              <w:t>12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ATGTCTGTGA GGGCTGTGTG GGGCTGATAC TGGCCTTCCC GTATGCACAG CAATGCGGTT</w:t>
            </w:r>
          </w:p>
          <w:p w14:paraId="0CA10913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GGCCCAAATG GAGGAACCCA GGGCGGTGTA TGCCATGATG AACGGTGGTG TGTGCTTAGC</w:t>
            </w:r>
          </w:p>
          <w:p w14:paraId="18E5E829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CTGCCGTCGT TAGAGCATCA TGCGCATCAT GCCCTTGAGG TATGTTTCGT GGACAACCCC</w:t>
            </w:r>
          </w:p>
          <w:p w14:paraId="47082098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GGTGCAATCA TAGCGCGCAT CGCGACCCCA GGTCAGGCGG GAGCACCCGC TGAGTTTAAG</w:t>
            </w:r>
          </w:p>
          <w:p w14:paraId="1DD74DCC" w14:textId="77777777" w:rsidR="00C621FC" w:rsidRPr="004A431B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CATATCAATA AGCGGAGGAA AAGAAACTTA CCAGGATTCC CCTAGTAACG GCGAGCGAAC</w:t>
            </w:r>
          </w:p>
          <w:p w14:paraId="67D05822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EF518A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4A431B">
              <w:rPr>
                <w:rFonts w:ascii="Times" w:hAnsi="Times" w:cs="Times"/>
                <w:sz w:val="24"/>
                <w:szCs w:val="24"/>
                <w:lang w:val="de-DE"/>
              </w:rPr>
              <w:t xml:space="preserve"> CGGGAATAGC CCAGCTTGAA AATTGGTCGC CCTCGGCGTT CGAATTG</w:t>
            </w:r>
          </w:p>
        </w:tc>
      </w:tr>
      <w:tr w:rsidR="00C621FC" w:rsidRPr="00C621FC" w14:paraId="69B4FBE8" w14:textId="77777777" w:rsidTr="00057978">
        <w:tc>
          <w:tcPr>
            <w:tcW w:w="476" w:type="pct"/>
          </w:tcPr>
          <w:p w14:paraId="1A3F7B5E" w14:textId="77777777" w:rsidR="00C621FC" w:rsidRDefault="00C621FC" w:rsidP="00057978">
            <w:pPr>
              <w:rPr>
                <w:rFonts w:ascii="Times" w:hAnsi="Times" w:cs="Times"/>
                <w:sz w:val="24"/>
                <w:szCs w:val="24"/>
                <w:lang w:val="de-DE" w:eastAsia="zh-CN"/>
              </w:rPr>
            </w:pPr>
          </w:p>
        </w:tc>
        <w:tc>
          <w:tcPr>
            <w:tcW w:w="891" w:type="pct"/>
          </w:tcPr>
          <w:p w14:paraId="106C79AD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A7FC9">
              <w:rPr>
                <w:rFonts w:ascii="Times" w:hAnsi="Times"/>
                <w:sz w:val="24"/>
              </w:rPr>
              <w:t>MT548021</w:t>
            </w:r>
          </w:p>
        </w:tc>
        <w:tc>
          <w:tcPr>
            <w:tcW w:w="3632" w:type="pct"/>
          </w:tcPr>
          <w:p w14:paraId="2C84A1FD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CTTAGTATGG AACCTACTAA GTGAGAACTT TCAAATTCAG AGAAACCCTG GAATTAAAAA</w:t>
            </w:r>
          </w:p>
          <w:p w14:paraId="77472CF7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CGGGCAATCC TGAGCCAAAT CCTGTTTTAC AAAAATAAAC AAAGGTTCGG AAAGAAAGAA</w:t>
            </w:r>
          </w:p>
          <w:p w14:paraId="0094F991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2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TCAAAAAAA AGGGGGGATA GGTGCAGAGA CTCAATGGAA GCTGTTCTAA CAAATGGGGT</w:t>
            </w:r>
          </w:p>
          <w:p w14:paraId="6E36F0A3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GACCACCTT TCCGTTAGTA AAGGAATCCT TCTATCGAAA TTCCAGAAAG GATGAAGGAT</w:t>
            </w:r>
          </w:p>
          <w:p w14:paraId="4CBA8990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AACCTATAC GCATACCTAA AGGTAATGAA AAACTATCTC AAAAAAGAGG ACCAAAGCCC</w:t>
            </w:r>
          </w:p>
          <w:p w14:paraId="2B3C315B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TTTATATTA TATATTTTTA TGAAAAATAG AAATATAAAG AATTGTTGTG AATTGGTATT</w:t>
            </w:r>
          </w:p>
          <w:p w14:paraId="3F3E33F2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ATTCCAAGT TGAAGAAAGA ATCGATTACA ACATTCATTA ATAAAATTAT TCACCCCAAA</w:t>
            </w:r>
          </w:p>
          <w:p w14:paraId="505B941E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TTTGATAAA TCTTTTGAAG AACGGATTAA TCGGACGAGA ATAAAGATAG AGTCCCGTTC</w:t>
            </w:r>
          </w:p>
          <w:p w14:paraId="644E2E7E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8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ACATGTCAA TATCAATACT GACAAGAATG CAATTTATAG TAAGAGGAAA ATCCGTCGAC</w:t>
            </w:r>
          </w:p>
          <w:p w14:paraId="265A91AF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54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TTGAAAATC GTGAGGGTTC AAGTCCCTCT ATCCCCAACC TCCAAAACCC GCTGACGCTC</w:t>
            </w:r>
          </w:p>
          <w:p w14:paraId="7B93AE5A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0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ACCTATTTT TTTTTTTTGA TTTCTACCTA TTTTTTATCT TACCCTCTCC TTTTGTTAGT</w:t>
            </w:r>
          </w:p>
          <w:p w14:paraId="6B94B358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6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GTTCAAAGT TACTTATCTT TCCCATTCAT CCAATTCTTT TCCATTTTAC AGGCGTATCC</w:t>
            </w:r>
          </w:p>
          <w:p w14:paraId="42B13287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72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AGCATCATT TTTTCTCTTA ACACAAATAT AGGTACAAAT CAACATTTTT GAGTAAGGAA</w:t>
            </w:r>
          </w:p>
          <w:p w14:paraId="22EC2CC0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lastRenderedPageBreak/>
              <w:t>78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ACCCATTTG AATGATTCAA AATCATTACT CAGACTGAAA CTTACATACA AAGTCGTCCC</w:t>
            </w:r>
          </w:p>
          <w:p w14:paraId="597D9512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84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TCAAAGATT CTGTCAATTC CCGTTCGCTA CTTTGACTTT GATTTTATTT TAATACTTTT</w:t>
            </w:r>
          </w:p>
          <w:p w14:paraId="41CCACC7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90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TTCGTCTTT TTTTTTTTCA TTTTATTTTG ATTTTTTCAT TTTTAATTGA CATAGACACA</w:t>
            </w:r>
          </w:p>
          <w:p w14:paraId="640D34F1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96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GTCCTCTAT AAAAATGAGG ATGATGTCTT GGTAATGGTC GGGATAGCTC AGC</w:t>
            </w:r>
          </w:p>
        </w:tc>
      </w:tr>
      <w:tr w:rsidR="00C621FC" w:rsidRPr="00C621FC" w14:paraId="33C0F630" w14:textId="77777777" w:rsidTr="00057978">
        <w:tc>
          <w:tcPr>
            <w:tcW w:w="476" w:type="pct"/>
          </w:tcPr>
          <w:p w14:paraId="5F30E4DF" w14:textId="77777777" w:rsidR="00C621FC" w:rsidRDefault="00C621FC" w:rsidP="00057978">
            <w:pPr>
              <w:rPr>
                <w:rFonts w:ascii="Times" w:hAnsi="Times" w:cs="Times"/>
                <w:sz w:val="24"/>
                <w:szCs w:val="24"/>
                <w:lang w:val="de-DE" w:eastAsia="zh-CN"/>
              </w:rPr>
            </w:pPr>
          </w:p>
        </w:tc>
        <w:tc>
          <w:tcPr>
            <w:tcW w:w="891" w:type="pct"/>
          </w:tcPr>
          <w:p w14:paraId="71C926EF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A7FC9">
              <w:rPr>
                <w:rFonts w:ascii="Times" w:hAnsi="Times"/>
                <w:sz w:val="24"/>
              </w:rPr>
              <w:t>MT548022</w:t>
            </w:r>
          </w:p>
        </w:tc>
        <w:tc>
          <w:tcPr>
            <w:tcW w:w="3632" w:type="pct"/>
          </w:tcPr>
          <w:p w14:paraId="4CE79C8E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GCTGAGCTA TCCCGACCAT TACCAAGACA TCATCCTCAT TTTTATAGAG GACTTGTGTC</w:t>
            </w:r>
          </w:p>
          <w:p w14:paraId="6C6DC5A1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ATGTCAATT AAAAATGAAA AAATCAAAAT AAAATGAAAA AAAAAAAGAC GAAAAAAAGT</w:t>
            </w:r>
          </w:p>
          <w:p w14:paraId="4A43ADB8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2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TTAAAATAA AATCAAAGTC AAAGTAGCGA ACGGGAATTG ACAGAATCTT CGAAGGGACG</w:t>
            </w:r>
          </w:p>
          <w:p w14:paraId="216C4BFB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CTTTGTATG TAAGTTTCAG TCTGAGTAAT GATTTTGAAT CATTCAAATG GGTATTCCTT</w:t>
            </w:r>
          </w:p>
          <w:p w14:paraId="52AB9162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CTCAAAAAT GTTGATTTGT ACCTATATTT GTGTTAAGAG AAAAAATGAT GCTCGGATAC</w:t>
            </w:r>
          </w:p>
          <w:p w14:paraId="1AF53518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CCTGTAAAA TGGAAAAGAA TAGGATGAAT GGGAAAGATA AGTAACTTTG AACCACTAAC</w:t>
            </w:r>
          </w:p>
          <w:p w14:paraId="4C02A10D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AAAGGAGAG GGTAAGATAA AAAATAGGTA GAAATCAAAA AAAAAAAATA GGTAGAGCGT</w:t>
            </w:r>
          </w:p>
          <w:p w14:paraId="1BE94691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CAGCGGGTTT TGGAGGTTGG GGATAGAGGG ACTTGAACCC TCACGATTTT CAAAGTCGAC</w:t>
            </w:r>
          </w:p>
          <w:p w14:paraId="5F44F028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8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GATTTTCCT CTTACTATAA ATTGCATTCT TGTCAGTATT GATATTGACA TGTAGAACGG</w:t>
            </w:r>
          </w:p>
          <w:p w14:paraId="72BE134F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54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ACTCTATCT TTATTCTCGT CCGATTAATC CGTTCTTCAA AAGATTTATC AAACTTTGGG</w:t>
            </w:r>
          </w:p>
          <w:p w14:paraId="00F7A34E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0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TGAATAATT TTATTAATGA ATGTTGTAAT CGATTCTTTC TTCAACTTGG AATCAATACC</w:t>
            </w:r>
          </w:p>
          <w:p w14:paraId="3740A680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6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ATTCACAAC AATTCTTTAT ATTTCTATTT TTCATAAAAA TATATAATAT AAAAGGGCTT</w:t>
            </w:r>
          </w:p>
          <w:p w14:paraId="46405B10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72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GGTCCTCTT TTTTGAGATA GTTTTTCATT ACCTTTAGGT ATGCGTATAG GTTTATCCTT</w:t>
            </w:r>
          </w:p>
          <w:p w14:paraId="2DF23C98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78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CATCCTTTCT GGAATTTCGA TAGAAGGATT CCTTTACTAA CGGAAAGGTG GTCAACCCCA</w:t>
            </w:r>
          </w:p>
          <w:p w14:paraId="410B6D82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84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TTGTTAGAA CAGCTTCCAT TGAGTCTCTG CACCTATCCC CCCTTTTTTT TGAATTCTTT</w:t>
            </w:r>
          </w:p>
          <w:p w14:paraId="6E74E958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lastRenderedPageBreak/>
              <w:t>90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CTTTCCGAAC CTTTGTTTAT TTTTGTAAAA CAGGATTTGG CTCAGGATTG CCCGTTTTTA</w:t>
            </w:r>
          </w:p>
          <w:p w14:paraId="1628BBFF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96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TTCCAGGGT TTCTCTGAAT TTGAAAGTTC TCACTTAGTA GGTTCCATAC TAAG</w:t>
            </w:r>
          </w:p>
        </w:tc>
      </w:tr>
      <w:tr w:rsidR="00C621FC" w:rsidRPr="00C621FC" w14:paraId="277509F5" w14:textId="77777777" w:rsidTr="00057978">
        <w:tc>
          <w:tcPr>
            <w:tcW w:w="476" w:type="pct"/>
          </w:tcPr>
          <w:p w14:paraId="0CB14D08" w14:textId="77777777" w:rsidR="00C621FC" w:rsidRDefault="00C621FC" w:rsidP="00057978">
            <w:pPr>
              <w:rPr>
                <w:rFonts w:ascii="Times" w:hAnsi="Times" w:cs="Times"/>
                <w:sz w:val="24"/>
                <w:szCs w:val="24"/>
                <w:lang w:val="de-DE" w:eastAsia="zh-CN"/>
              </w:rPr>
            </w:pPr>
          </w:p>
        </w:tc>
        <w:tc>
          <w:tcPr>
            <w:tcW w:w="891" w:type="pct"/>
          </w:tcPr>
          <w:p w14:paraId="08E4EB39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A7FC9">
              <w:rPr>
                <w:rFonts w:ascii="Times" w:hAnsi="Times"/>
                <w:sz w:val="24"/>
              </w:rPr>
              <w:t>MT548023</w:t>
            </w:r>
          </w:p>
        </w:tc>
        <w:tc>
          <w:tcPr>
            <w:tcW w:w="3632" w:type="pct"/>
          </w:tcPr>
          <w:p w14:paraId="5120AFD7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TCCTCATTT TTATAGAGGA CTTGTGTCTA TGTCAATTAA AAATGAAAAA ATCAAAATAA</w:t>
            </w:r>
          </w:p>
          <w:p w14:paraId="6E06A58B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ATGAAAAAA AAAAAGACGA AAAAAAGTAT TAAAATAAAA TCAAAGTCAA AGTAGCGAAC</w:t>
            </w:r>
          </w:p>
          <w:p w14:paraId="1009A88E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2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GGAATTGAC AGAATCTTCG AAGGGACGAC TTTGTATGTA AGTTTCAGTC TGAGTAATGA</w:t>
            </w:r>
          </w:p>
          <w:p w14:paraId="5D940828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3135F1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18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TTTGAATCA TTCAAATGGG TATTCCTTAC TCAAAAATGT TGATTTGTAC CTATATTTGT</w:t>
            </w:r>
          </w:p>
          <w:p w14:paraId="1309C5B1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24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TTAAGAGAA AAAATGATGC TCGGATACGC CTGTAAAATG GAAAAGAATA GGATGAATGG</w:t>
            </w:r>
          </w:p>
          <w:p w14:paraId="78F1E500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0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AAAGATAAG TAACTTTGAA CCACTAACAA AAGGAGAGGG TAAGATAAAA AATAGGTAGA</w:t>
            </w:r>
          </w:p>
          <w:p w14:paraId="72EB18B3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36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ATCAAAAAA AAAAAAATAG GTAGAGCGTC AGCGGGTTTT GGAGGTTGGG GATAGAGGGA</w:t>
            </w:r>
          </w:p>
          <w:p w14:paraId="401F73DA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2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CTTGAACCCT CACGATTTTC AAAGTCGACG GATTTTCCTC TTACTATAAA TTGCATTCTT</w:t>
            </w:r>
          </w:p>
          <w:p w14:paraId="11AC5088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48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TCAGTATTG ATATTGACAT GTAGAACGGG ACTCTATCTT TATTCTCGTC CGATTAATCC</w:t>
            </w:r>
          </w:p>
          <w:p w14:paraId="1A9A3F2F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54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TTCTTCAAA AGATTTATCA AACTTTGGGG TGAATAATTT TATTAATGAA TGTTGTAATC</w:t>
            </w:r>
          </w:p>
          <w:p w14:paraId="2A76B662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0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GATTCTTTCT TCAACTTGGA ATCAATACCA ATTCACAACA ATTCTTTATA TTTCTATTTT</w:t>
            </w:r>
          </w:p>
          <w:p w14:paraId="273F8BF2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66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TCATAAAAAT ATATAATATA AAAGGGCTTT GGTCCTCTTT TTTGAGATAG TTTTTCATTA</w:t>
            </w:r>
          </w:p>
          <w:p w14:paraId="4BE87B2F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72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CCTTTAGGTA TGCGTATAGG TTTATCCTTC ATCCTTTCTG GAATTTCGAT AGAAGGATTC</w:t>
            </w:r>
          </w:p>
          <w:p w14:paraId="30CAA3B9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78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CTTTACTAAC GGAAAGGTGG TCAACCCCAT TTGTTAGAAC AGCTTCCATT GAGTCTCTGC</w:t>
            </w:r>
          </w:p>
          <w:p w14:paraId="68F7CE64" w14:textId="77777777" w:rsidR="00C621FC" w:rsidRPr="003135F1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84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CCTATCCCC CCTTTTTTTT GAATTCTTTC TTTCCGAACC TTTGTTTATT TTTGTAAAAC</w:t>
            </w:r>
          </w:p>
          <w:p w14:paraId="05B5B889" w14:textId="77777777" w:rsidR="00C621FC" w:rsidRPr="00EA3565" w:rsidRDefault="00C621FC" w:rsidP="00057978">
            <w:pPr>
              <w:rPr>
                <w:rFonts w:ascii="Times" w:hAnsi="Times" w:cs="Times"/>
                <w:sz w:val="24"/>
                <w:szCs w:val="24"/>
                <w:lang w:val="de-DE"/>
              </w:rPr>
            </w:pPr>
            <w:r w:rsidRPr="00D65BB4">
              <w:rPr>
                <w:rFonts w:ascii="Times" w:hAnsi="Times" w:cs="Times"/>
                <w:b/>
                <w:bCs/>
                <w:sz w:val="24"/>
                <w:szCs w:val="24"/>
                <w:lang w:val="de-DE"/>
              </w:rPr>
              <w:t>901</w:t>
            </w:r>
            <w:r w:rsidRPr="003135F1">
              <w:rPr>
                <w:rFonts w:ascii="Times" w:hAnsi="Times" w:cs="Times"/>
                <w:sz w:val="24"/>
                <w:szCs w:val="24"/>
                <w:lang w:val="de-DE"/>
              </w:rPr>
              <w:t xml:space="preserve"> AGGATTTGGC TCAGGATTGC CCGTTTTTAA TTCCAGGG</w:t>
            </w:r>
          </w:p>
        </w:tc>
      </w:tr>
    </w:tbl>
    <w:p w14:paraId="5D006832" w14:textId="03C09631" w:rsidR="00F763F7" w:rsidRPr="00C621FC" w:rsidRDefault="00F763F7" w:rsidP="00C621FC">
      <w:pPr>
        <w:rPr>
          <w:lang w:val="de-DE"/>
        </w:rPr>
      </w:pPr>
    </w:p>
    <w:sectPr w:rsidR="00F763F7" w:rsidRPr="00C621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I3NDQyMbSwNDBU0lEKTi0uzszPAykwrAUAvgaMXiwAAAA="/>
  </w:docVars>
  <w:rsids>
    <w:rsidRoot w:val="00FB6B46"/>
    <w:rsid w:val="002B6AC6"/>
    <w:rsid w:val="002E69A8"/>
    <w:rsid w:val="0056400B"/>
    <w:rsid w:val="0082134D"/>
    <w:rsid w:val="00921A3C"/>
    <w:rsid w:val="00C621FC"/>
    <w:rsid w:val="00C74680"/>
    <w:rsid w:val="00D3286E"/>
    <w:rsid w:val="00D740EC"/>
    <w:rsid w:val="00F763F7"/>
    <w:rsid w:val="00FB6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594FC"/>
  <w15:chartTrackingRefBased/>
  <w15:docId w15:val="{E007CC1B-EE8D-4A46-A477-CEBD5F6BF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6B46"/>
    <w:pPr>
      <w:spacing w:line="276" w:lineRule="auto"/>
      <w:contextualSpacing/>
    </w:pPr>
    <w:rPr>
      <w:rFonts w:ascii="Arial" w:hAnsi="Arial" w:cs="Arial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74680"/>
    <w:pPr>
      <w:contextualSpacing/>
    </w:pPr>
    <w:rPr>
      <w:rFonts w:ascii="Arial" w:hAnsi="Arial" w:cs="Arial"/>
      <w:kern w:val="0"/>
      <w:sz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543</Words>
  <Characters>8798</Characters>
  <Application>Microsoft Office Word</Application>
  <DocSecurity>0</DocSecurity>
  <Lines>73</Lines>
  <Paragraphs>20</Paragraphs>
  <ScaleCrop>false</ScaleCrop>
  <Company/>
  <LinksUpToDate>false</LinksUpToDate>
  <CharactersWithSpaces>10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jiaqi</dc:creator>
  <cp:keywords/>
  <dc:description/>
  <cp:lastModifiedBy>gaojiaqi</cp:lastModifiedBy>
  <cp:revision>2</cp:revision>
  <dcterms:created xsi:type="dcterms:W3CDTF">2021-02-22T13:07:00Z</dcterms:created>
  <dcterms:modified xsi:type="dcterms:W3CDTF">2021-02-22T13:07:00Z</dcterms:modified>
</cp:coreProperties>
</file>